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78D3B7FA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599412C9" w14:textId="77777777" w:rsidR="002F0A68" w:rsidRPr="002F0A68" w:rsidRDefault="002F0A68" w:rsidP="002F0A68">
      <w:pP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b/>
          <w:bCs/>
          <w:color w:val="444444"/>
          <w:spacing w:val="3"/>
        </w:rPr>
        <w:t xml:space="preserve">ANS: </w:t>
      </w:r>
      <w:r w:rsidRPr="002F0A68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 * from Worker where FIRST_NAME not in ('</w:t>
      </w:r>
      <w:proofErr w:type="spellStart"/>
      <w:r w:rsidRPr="002F0A68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Vipul','Satish</w:t>
      </w:r>
      <w:proofErr w:type="spellEnd"/>
      <w:r w:rsidRPr="002F0A68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');</w:t>
      </w:r>
    </w:p>
    <w:p w14:paraId="6D45E818" w14:textId="20A18183" w:rsidR="002F0A68" w:rsidRPr="007A1BB7" w:rsidRDefault="002F0A68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0A6B857" w14:textId="48187C35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6E61CB54" w14:textId="2B5A0A59" w:rsidR="002F0A68" w:rsidRDefault="002F0A68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2F0A68">
        <w:rPr>
          <w:b w:val="0"/>
          <w:bCs w:val="0"/>
          <w:color w:val="444444"/>
          <w:spacing w:val="3"/>
        </w:rPr>
        <w:t>Select * from Worker where FIRST_NAME like '_____h';</w:t>
      </w:r>
    </w:p>
    <w:p w14:paraId="151CBE77" w14:textId="020A92B8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7A9F8854" w14:textId="7F9F1EC3" w:rsidR="007A7F72" w:rsidRPr="007A7F72" w:rsidRDefault="002F0A68" w:rsidP="007A7F72">
      <w:pPr>
        <w:pStyle w:val="Heading4"/>
        <w:shd w:val="clear" w:color="auto" w:fill="FFFFFF"/>
        <w:spacing w:after="30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ANS: </w:t>
      </w:r>
      <w:r w:rsidR="007A7F72" w:rsidRPr="007A7F72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SELECT * FROM </w:t>
      </w:r>
      <w:r w:rsidR="007A7F72">
        <w:rPr>
          <w:rStyle w:val="Strong"/>
          <w:color w:val="484848"/>
          <w:bdr w:val="none" w:sz="0" w:space="0" w:color="auto" w:frame="1"/>
          <w:shd w:val="clear" w:color="auto" w:fill="FFFFFF"/>
        </w:rPr>
        <w:t>Employee</w:t>
      </w:r>
    </w:p>
    <w:p w14:paraId="6AAB3BF0" w14:textId="553DF520" w:rsidR="002F0A68" w:rsidRPr="007A1BB7" w:rsidRDefault="007A7F72" w:rsidP="007A7F7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7F72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WHERE </w:t>
      </w:r>
      <w:proofErr w:type="spellStart"/>
      <w:r w:rsidRPr="007A7F72">
        <w:rPr>
          <w:rStyle w:val="Strong"/>
          <w:color w:val="484848"/>
          <w:bdr w:val="none" w:sz="0" w:space="0" w:color="auto" w:frame="1"/>
          <w:shd w:val="clear" w:color="auto" w:fill="FFFFFF"/>
        </w:rPr>
        <w:t>s_email</w:t>
      </w:r>
      <w:proofErr w:type="spellEnd"/>
      <w:r w:rsidRPr="007A7F72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LIKE '%@gmail.com';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2F0A68"/>
    <w:rsid w:val="007A7F72"/>
    <w:rsid w:val="009F4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41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hubham Chaturvedi</cp:lastModifiedBy>
  <cp:revision>4</cp:revision>
  <dcterms:created xsi:type="dcterms:W3CDTF">2021-03-26T13:45:00Z</dcterms:created>
  <dcterms:modified xsi:type="dcterms:W3CDTF">2023-01-09T10:06:00Z</dcterms:modified>
</cp:coreProperties>
</file>